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4D9" w:rsidRDefault="00FC74D9" w:rsidP="006F48F1">
      <w:pPr>
        <w:bidi w:val="0"/>
        <w:rPr>
          <w:lang w:bidi="ar-IQ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6F48F1" w:rsidTr="0011261C">
        <w:tc>
          <w:tcPr>
            <w:tcW w:w="9016" w:type="dxa"/>
          </w:tcPr>
          <w:p w:rsidR="006F48F1" w:rsidRDefault="006F48F1" w:rsidP="006F48F1">
            <w:pPr>
              <w:bidi w:val="0"/>
              <w:rPr>
                <w:lang w:bidi="ar-IQ"/>
              </w:rPr>
            </w:pPr>
          </w:p>
        </w:tc>
      </w:tr>
      <w:tr w:rsidR="006F48F1" w:rsidTr="0011261C">
        <w:tc>
          <w:tcPr>
            <w:tcW w:w="9016" w:type="dxa"/>
          </w:tcPr>
          <w:p w:rsidR="006F48F1" w:rsidRDefault="00A712C0" w:rsidP="00A24EF7">
            <w:pPr>
              <w:rPr>
                <w:rtl/>
                <w:lang w:bidi="ar-IQ"/>
              </w:rPr>
            </w:pPr>
            <w:bookmarkStart w:id="0" w:name="_GoBack"/>
            <w:r w:rsidRPr="00A712C0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1829435</wp:posOffset>
                  </wp:positionH>
                  <wp:positionV relativeFrom="paragraph">
                    <wp:posOffset>0</wp:posOffset>
                  </wp:positionV>
                  <wp:extent cx="5938520" cy="8166735"/>
                  <wp:effectExtent l="0" t="0" r="5080" b="5715"/>
                  <wp:wrapSquare wrapText="bothSides"/>
                  <wp:docPr id="1" name="Picture 1" descr="C:\Users\Wael\Desktop\scanner folder\Scan_20181025 (8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25 (8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852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</w:tc>
      </w:tr>
      <w:tr w:rsidR="006F48F1" w:rsidTr="0011261C">
        <w:tc>
          <w:tcPr>
            <w:tcW w:w="9016" w:type="dxa"/>
          </w:tcPr>
          <w:p w:rsidR="006F48F1" w:rsidRDefault="006F48F1" w:rsidP="00A24EF7">
            <w:pPr>
              <w:rPr>
                <w:rtl/>
                <w:lang w:bidi="ar-IQ"/>
              </w:rPr>
            </w:pPr>
          </w:p>
        </w:tc>
      </w:tr>
      <w:tr w:rsidR="006F48F1" w:rsidTr="0011261C">
        <w:tc>
          <w:tcPr>
            <w:tcW w:w="9016" w:type="dxa"/>
          </w:tcPr>
          <w:p w:rsidR="006F48F1" w:rsidRDefault="00674C9A" w:rsidP="00A24EF7">
            <w:pPr>
              <w:rPr>
                <w:rtl/>
                <w:lang w:bidi="ar-IQ"/>
              </w:rPr>
            </w:pPr>
            <w:r w:rsidRPr="00674C9A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905</wp:posOffset>
                  </wp:positionV>
                  <wp:extent cx="5565140" cy="8166735"/>
                  <wp:effectExtent l="0" t="0" r="0" b="5715"/>
                  <wp:wrapSquare wrapText="bothSides"/>
                  <wp:docPr id="2" name="Picture 2" descr="C:\Users\Wael\Desktop\scanner folder\Scan_20181025 (9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25 (9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514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F48F1" w:rsidTr="0011261C">
        <w:tc>
          <w:tcPr>
            <w:tcW w:w="9016" w:type="dxa"/>
          </w:tcPr>
          <w:p w:rsidR="006F48F1" w:rsidRDefault="006F48F1" w:rsidP="00A24EF7">
            <w:pPr>
              <w:rPr>
                <w:rtl/>
                <w:lang w:bidi="ar-IQ"/>
              </w:rPr>
            </w:pPr>
          </w:p>
        </w:tc>
      </w:tr>
      <w:tr w:rsidR="006F48F1" w:rsidTr="0011261C">
        <w:tc>
          <w:tcPr>
            <w:tcW w:w="9016" w:type="dxa"/>
          </w:tcPr>
          <w:p w:rsidR="006F48F1" w:rsidRDefault="006F48F1" w:rsidP="00A24EF7">
            <w:pPr>
              <w:rPr>
                <w:rtl/>
                <w:lang w:bidi="ar-IQ"/>
              </w:rPr>
            </w:pPr>
          </w:p>
        </w:tc>
      </w:tr>
      <w:tr w:rsidR="006F48F1" w:rsidTr="0011261C">
        <w:tc>
          <w:tcPr>
            <w:tcW w:w="9016" w:type="dxa"/>
          </w:tcPr>
          <w:p w:rsidR="006F48F1" w:rsidRDefault="006F48F1" w:rsidP="00A24EF7">
            <w:pPr>
              <w:rPr>
                <w:rtl/>
                <w:lang w:bidi="ar-IQ"/>
              </w:rPr>
            </w:pPr>
          </w:p>
        </w:tc>
      </w:tr>
      <w:tr w:rsidR="006F48F1" w:rsidTr="0011261C">
        <w:tc>
          <w:tcPr>
            <w:tcW w:w="9016" w:type="dxa"/>
          </w:tcPr>
          <w:p w:rsidR="006F48F1" w:rsidRDefault="00674C9A" w:rsidP="00A24EF7">
            <w:pPr>
              <w:rPr>
                <w:rtl/>
                <w:lang w:bidi="ar-IQ"/>
              </w:rPr>
            </w:pPr>
            <w:r w:rsidRPr="00674C9A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1905</wp:posOffset>
                  </wp:positionV>
                  <wp:extent cx="5580380" cy="7932420"/>
                  <wp:effectExtent l="0" t="0" r="1270" b="0"/>
                  <wp:wrapSquare wrapText="bothSides"/>
                  <wp:docPr id="3" name="Picture 3" descr="C:\Users\Wael\Desktop\scanner folder\Scan_20181025 (10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ael\Desktop\scanner folder\Scan_20181025 (10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0380" cy="793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F48F1" w:rsidTr="0011261C">
        <w:tc>
          <w:tcPr>
            <w:tcW w:w="9016" w:type="dxa"/>
          </w:tcPr>
          <w:p w:rsidR="006F48F1" w:rsidRDefault="006F48F1" w:rsidP="00A24EF7">
            <w:pPr>
              <w:rPr>
                <w:rtl/>
                <w:lang w:bidi="ar-IQ"/>
              </w:rPr>
            </w:pPr>
          </w:p>
        </w:tc>
      </w:tr>
      <w:tr w:rsidR="006F48F1" w:rsidTr="0011261C">
        <w:tc>
          <w:tcPr>
            <w:tcW w:w="9016" w:type="dxa"/>
          </w:tcPr>
          <w:p w:rsidR="006F48F1" w:rsidRDefault="006F48F1" w:rsidP="00A24EF7">
            <w:pPr>
              <w:rPr>
                <w:rtl/>
                <w:lang w:bidi="ar-IQ"/>
              </w:rPr>
            </w:pPr>
          </w:p>
        </w:tc>
      </w:tr>
    </w:tbl>
    <w:p w:rsidR="006F48F1" w:rsidRDefault="006F48F1" w:rsidP="006F48F1">
      <w:pPr>
        <w:bidi w:val="0"/>
        <w:rPr>
          <w:lang w:bidi="ar-IQ"/>
        </w:rPr>
      </w:pPr>
    </w:p>
    <w:sectPr w:rsidR="006F48F1" w:rsidSect="00481DFC">
      <w:footerReference w:type="default" r:id="rId12"/>
      <w:pgSz w:w="11906" w:h="16838"/>
      <w:pgMar w:top="1440" w:right="1440" w:bottom="1440" w:left="1440" w:header="720" w:footer="720" w:gutter="0"/>
      <w:pgNumType w:start="86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1343" w:rsidRDefault="00761343" w:rsidP="00481DFC">
      <w:pPr>
        <w:spacing w:after="0" w:line="240" w:lineRule="auto"/>
      </w:pPr>
      <w:r>
        <w:separator/>
      </w:r>
    </w:p>
  </w:endnote>
  <w:endnote w:type="continuationSeparator" w:id="0">
    <w:p w:rsidR="00761343" w:rsidRDefault="00761343" w:rsidP="00481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3313662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81DFC" w:rsidRDefault="00481D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87</w:t>
        </w:r>
        <w:r>
          <w:rPr>
            <w:noProof/>
          </w:rPr>
          <w:fldChar w:fldCharType="end"/>
        </w:r>
      </w:p>
    </w:sdtContent>
  </w:sdt>
  <w:p w:rsidR="00481DFC" w:rsidRDefault="00481D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1343" w:rsidRDefault="00761343" w:rsidP="00481DFC">
      <w:pPr>
        <w:spacing w:after="0" w:line="240" w:lineRule="auto"/>
      </w:pPr>
      <w:r>
        <w:separator/>
      </w:r>
    </w:p>
  </w:footnote>
  <w:footnote w:type="continuationSeparator" w:id="0">
    <w:p w:rsidR="00761343" w:rsidRDefault="00761343" w:rsidP="00481D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O1MDE1NzIxMDBR0lEKTi0uzszPAykwrgUAjlRlbywAAAA="/>
  </w:docVars>
  <w:rsids>
    <w:rsidRoot w:val="001469E3"/>
    <w:rsid w:val="0011261C"/>
    <w:rsid w:val="001469E3"/>
    <w:rsid w:val="00481DFC"/>
    <w:rsid w:val="00674C9A"/>
    <w:rsid w:val="006F48F1"/>
    <w:rsid w:val="00715EF8"/>
    <w:rsid w:val="00761343"/>
    <w:rsid w:val="00A712C0"/>
    <w:rsid w:val="00F655B5"/>
    <w:rsid w:val="00FC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781F6F2-FBC9-490B-8317-C11C8D351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4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1D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DFC"/>
  </w:style>
  <w:style w:type="paragraph" w:styleId="Footer">
    <w:name w:val="footer"/>
    <w:basedOn w:val="Normal"/>
    <w:link w:val="FooterChar"/>
    <w:uiPriority w:val="99"/>
    <w:unhideWhenUsed/>
    <w:rsid w:val="00481D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D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07/relationships/hdphoto" Target="media/hdphoto3.wdp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5</cp:revision>
  <dcterms:created xsi:type="dcterms:W3CDTF">2018-10-25T15:56:00Z</dcterms:created>
  <dcterms:modified xsi:type="dcterms:W3CDTF">2018-10-26T19:54:00Z</dcterms:modified>
</cp:coreProperties>
</file>